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บรถมาเดี๋ยวคุณพ่อคุณแม่หลายท่านแต่งตัวให้เด็กๆ เป็นชุดต่างๆ เทศกาลฮาโลวีนความเชื่อนี้นะกูก็จะบอกว่า เป็นการส่งเสริมเรื่องการท่องเที่ยวเหมือนกันทำให้มีกิจกรรมต่างๆมากมายแต่ว่าเมื่อคืนนี้นะกูบอกว่า จริงๆโอ้โหจากว่าการแข่งขันฟุตบอลในอังกฤษราคาเบาครับ คาราบาวคัพซึ่งจะบอกว่าสปอนเซอร์เป็นคนไทย ทำให้เมื่อคืนนี้ Manchester United นะกูชม สามารถเอาชนะเลสเตอร์ซิตี้ไปได้นะลองโพสต์ใหม่ด้วยหรือเปล่าคะลดคอเลสเตอรอลที่ด่ามาคุมชั่วคราวกันก่อนนะครับ Manchester United เข้ารอบไปรอบหน้ารู้สึกว่าจะไปเจอกับสเปอร์ส ต้องบอกว่าเป็นคู่แข่งขันที่สมน้ำสมเนื้อกันก็คือผลการแข่งขันได้ส่งต้นรับเทศกาลฮาโลวีนนะ บ้านเราวันนี้ตรงกับวันพระนะครับแน่นอนแต่หลายคนก็ทำบุญตักบาตรกันแต่เช้าเป็นการสร้างบุญ ให้กับตนเองด้วยเช่นกันแต่ก็ยิ้มกันแต่เช้าด้วยเพราะว่าน้ำมันก็ลงนะ เบนซินแก๊สโซฮอล์ก็ลงไป 50 สตางค์ในการตรวจเบนซินธรรมดาเนี่ยลงไป 40 หลายคนก็ยังพอยิ้มได้นะ ถึงแล้วพรุ่งนี้อีกนะพัฒนา New High 3 ที่เกิดขึ้นกับบ้านเรานะครับราคาทองคำคนที่ถืออยู่ในขณะนี้ก็บอกว่ายิ้ม ก็ถือว่าเป็นราคาที่ขึ้นสูงจริงๆแล้วเวลานี้นะครับส่วนบรรยากาศต่างๆในรัฐสภาเช้านี้ประชุมหักเปิดช่อง มาครับ หลายคนก็จะถามว่าวันนี้มีประชุมสภาไหมวันนี้ไม่มีการประชุมสภาผู้แทน เนื่องจากเมื่อวานนี้ค่ะติดตามการถ่ายทอดสดเจ้าอ่านพระราชกฤษฎีกาปิดสมัยประชุมไปแล้วนะครับ ประชุมมากในรัฐสภาจะกลับมา ตั้งแต่ 12 ธันวาคม 61 เป็นต้นไปเจ้าและจะยาวไปจนถึงข้ามปีหน้า 10 เมษายน 2560 8 ๆนะเป็นสมัยประชุมสามัญที่ 2 2 ของปี 2561 นั่นเองนะครับคุณชมก็ อีก 40 กว่าเดี๋ยวมาติดตามกันต่อกับการประชุมในรัฐสภาแต่ช่วงนี้สส ลงพื้นที่การขาย บอกว่าลงพื้นที่เก็บได้เต็มๆเวลาเลยนะเพราะว่าไม่ต้องเข้ามาที่สภาแต่บางครั้งก็อาจจะต้องเข้ามา ประชุมกรรมาธิการต่างๆนักพัฒนาก็จะมีหน้าที่อยู่กับงานยังคงมีอยู่นะครับไปสภาก็ไม่เงียบเหงานะ ตั้งสสและสวยังคงมีบทบาทหน้าที่จะให้คุณทำงานให้กับพี่น้องประชาชนด้วยเช่นกันนะครับ เรามาเริ่มกันที่การทำหน้าที่ของประธานสภาผู้แทนราษฎรท่านอาจารย์ดร วันที่ 18 พูดคุยแล้วก็สอบถามที่เกี่ยวข้องกับคดีดังของประเทศไทย icon Group icon Group เป็นอย่างไรบ้างทราบข่าวมาว่ามีการยื่นหนังสือยื่นร้องเรียนมาที่ประธานสภาผู้แทนราษฎร ให้ไปติดตามเรื่องของกฎหมาย ตามข้อบังคับต่างกันอย่างไร วันนี้ท่านประธานสภาผู้แทนราษฎรท่านอาจารย์ประนอมบอกว่า ยังไม่ถึงมือ หนังสือยังไม่ถึงมือมาแต่ถ้ามาถึงก็พร้อมที่จะตรวจสอบให้ ณเวลานี้ในส่วนของจันทภาเองเนี่ยนะครับได้มีการตรวจสอบอย่างน้อย 2 เรื่องจำได้ไหมคะ มีการแต่งกาย แล้วก็มาถ่ายรูปในสภาไปนั่งในห้องประชุมก็มีเรื่องนี้กำลังตรวจสอบอย่างเข้มข้นด้วยเช่นกันครับ ติดตามประเด็นแรกเช้านี้เลยครับนายวันมูหะมัดนอร์มะทาประธานสภาผู้แทนราษฎร กล่าวถึงกรณีของทางพรรคพลังประชารัฐ เรียกร้องให้ทางประธานสภาผู้แทนราษฎรไปตรวจสอบนักการเมืองที่อยู่ฝั่งของพรรคเพื่อไทย แล้วก็บอกว่ามีส่วนเกี่ยวข้องกับคดีดิไอคอนกรุ๊ปนะฮะ บอกว่าหักมีหนังสือ มาที่ตน ว่าจะพิจารณาดำเนินการตามข้อกฎหมายตามข้อบังคับและหน้าที่ของประธานต่อไป เป็นการนำเสนอข่าวทั่วไปมาแถลงข่าวเนี่ย เรื่องอย่างเป็นทางการ คนก็แถลงไปก็คงไม่ดี ต้องเป็นกลางทางการเมือง แต่ถ้าหากมีหนังสือมาอย่างเป็นทางการก็อยู่ในอำนาจหน้าที่ของประธานสภา คนก็พร้อมที่จะดำเนินการในกระบวนการต่อไป มีการตั้งคำถามเกิดขึ้นว่าประธานสภาผู้แทนราษฎร จากการตรวจสอบหรือไม่ประธานสภาผู้แทนราษฎรท่านอาจารย์ประนอมกราบแบบนี้ค่ะ บอกว่าเรื่องกล้าหรือไม่กล้าไม่เกี่ยวกันเป็นเรื่องของหน้าที่ที่จะต้องทำ คนก็พร้อมที่จะทำหน้าที่ในสภา ให้คนอื่นมาแต่รูปมาปฏิรูปต่างๆมาพัฒนา แต่ว่าการปฏิบัติงานของสภายังไม่เหมือนการปฏิรูปหรือว่าการพัฒนา มีกฎหมายต้องปฏิบัติตามกฎหมายมีข้อบังคับก็ต้องปฏิบัติตามข้อบังคับต่อไป ความเคร่งครัดกับเรื่องนี้อยู่แล้ว กรรมาธิการทั้งหลายหรือบุคคลทั้งหลายที่เข้ามาในสภา ใช้สภาหาประโยชน์ใดๆต้องดำเนินการอย่างเด็ดขาดด้วยเช่นกัน นอกจากนี้นะครับประธานสภาผู้แทนราษฎรยังได้กล่าวถึงนักการเมืองสเสือตัวย่อนะคะ ที่ปรากฏเป็นคลิปก่อนหน้านี้ว่า ผมอยากให้ใช้คำที่ประชาชนเข้าใจง่ายๆ คนที่มาอาศัยหากินในนี้เนี่ย ต้องขจัดออกไปให้หมด ถ้าเป็นที่อื่นอะของประชาชนซึ่งประธานคณะกรรมาธิการทั้งหลาย ก็ต้องรับผิดชอบด้วยเช่นกัน หากว่าประธานกรรมาธิการหรือรองประธานสภาสภา แต่งตั้งบุคคลใดๆแล้ว บุคคลนั้นย่อมทำความเสียหายต่อสภาได้ ประธานกรรมาธิการรวมทั้งเลขาธิการของสภาผู้แทนราษฎร ผู้ที่แต่งตั้งต้องรับผิดชอบ กฎหมายอย่างเดียวอาจจะไปไม่ถึงแต่ว่าประมวลจริยธรรมได้เลยครับ เส้นทางศาลรัฐธรรมนูญได้กำหนดมาให้สภาต้องปฏิบัติตาม กรณีนี้จึงไม่ใช่เรื่องเล่นๆ ถ้าผิดร้ายแรง งั้นตัวแต่งตั้งคนแต่งตั้งเองก็ผิดร้ายแรงด้วยเช่นกัน ไปฟังเสียงนะท่านอาจารย์ดรให้สัมภาษณ์กับผู้สื่อข่าวไปแสดงที่ห้องของสื่อมวลชน สภาเมื่อวานนี้กันครับ ผมอยากจะใช้คำก็จะไปให้ประชาชนเข้าใจง่ายๆ ไอ้พวกเหลือบสังคมทั้งหลายที่มาอาศัยหากินในนี้ต่อไปเราต้อง อยากให้หมด จะจัดให้หมด ของพี่น้องประชาชน ประธานกรรมาธิการทั้งหลายเขาต้องรับผิดชอบด้วยนะครับ ประวัติทหาร ประธานกรรมาธิการประธานสภา รองประธานสภาหรือเลขาธิการ ให้แต่งตั้งบุคคลใด แล้วบุคคลนั้นทำการช่วยหายตา สมาธิการทุกคณะรวมนาฬิกาที่การประปา ดังนั้น ต้องรับผิดชอบ ส่วนก่อนหน้านี้นะครับในส่วนของท่านอาจารย์มโนประธานสภาผู้แทนราษฎรด้วยนะครับบอกว่า จะให้ทางประธานกรรมาธิการแต่ละคณะ 35 ก็ได้ ไปตรวจสอบเรื่องนี้แล้วมีผลตอบรับเป็นอย่างไร ล่าสุดนะครับประธานสภาผู้แทนราษฎรกล่าวว่ายังไม่ได้รับรายงานกลับมา อยู่ระหว่างการตรวจสอบพร้อมกับย้ำว่าหากไม่มีหรือมีน้อยมาก ที่คนสองคนเท่านั้น ฉันอยากให้สถาบันแห่งนี้เป็นที่ไว้วางใจของประชาชนไม่ทำอะไรที่เสื่อมเสียให้เป็นการอ่าน จึงขอความร่วมมือจากทุกฝ่ายว่าต้องช่วยกันรับผิดชอบถ้าไม่แต่งตั้งคนก็มาไม่ได้หรอฮะ ส่วนที่สามารถเอาความผิดย้อนหลังได้หรือไม่อย่างไร ประธานสภาผู้แทนราษฎรระบุว่า ถ้าเกิดความเสียหายแล้วก็มีคนร้องเข้ามาก็ต้องดำเนินการ มาประมวลจริยธรรมได้ใช้กับคนที่อยู่ในปัจจุบันไม่ย้อนหลัง ไม่ใช่กฎหมาย ศูนย์การตรวจสอบในทางลับมีความคืบหน้าอย่างไรหรือไม่ ข้อความนี้นะประธานสภาผู้แทนราษฎรบอกว่ากำลังดำเนินคดี 2 คดี จะเป็นเรื่องของการแต่งกายเป็นคนในสภาแล้วไปถ่ายรูปไปแอบอ้างเนี่ยฮะ ประธานสภาผู้แทนราษฎรดังกล่าวเพิ่มเติมถึงนักการเมืองสเสือ ปรากฏเป็นคลิปเสียง สนใจเอาไปไม่ได้ว่าเป็นใครก็ไม่ได้นะฮะ ว่าจะไปกลายเป็นการกระตุ้นการไปกล่าวหา พรรคการเมืองมาจากประชาชนต้องมีมาตรฐานเพื่อให้ประชาชนไว้วางใจ ระบบพรรคการเมืองคงดำเนินการอยู่แล้วกับเรื่องนี้ พรรคการเมืองทำให้ประชาชนไม่เชื่อถือ ต่อไปใครจะไปเลือกนะครับ คำว่ากระดี่ของนักการเมืองซมีการส่งเรื่องเข้ามาหรือยัง เรื่องนี้ทางประธานสภาผู้แทนราษฎรยังได้กล่าวเพิ่มเติมบอกว่ายังไม่มีนะ เรื่องที่ร้องไปยังตรงโดยตรงเนี่ยยังไม่มียังไม่ถึงตน แต่ว่าผู้เสียหายน่าจะไปหน่วยงานที่รับผิดชอบโดยตรงเรื่องที่มันถึงประธานสภาณเวลานี้ ยังไม่มีการส่งเข้ามาถึงที่มือประธานสภานะครับ ติดตามกันต่อไปนะครับผู้ชมหาข่าวเกี่ยวกับเรื่องของจักรวาล The icon Group เนี่ยกระทบหลายวงการเลยทีเดียวนะคะไม่ว่าจะเป็นดารานักแสดง นักการเมืองรวมถึงทนายความก็มีการเชื่อมไปหลายที่เลยครับพระภิกษุสงฆ์กระโดดแล้ว กลับก็ต้องบอกว่าเป็นกระแสสังคมที่ต้องบอกว่าตามข่าวกันทุกวัน ว่าจากนี้ไปจะมีสตอรี่เป็นอย่างไร รวมถึงนักการเมืองแล้วก็มีการบอกตัวย่อ ของพรรคการเมืองใดพรรคการเมืองด้วย ผู้พันไปหมดแล้วเวลานี้ได้ติดตามการไปอีกยาวๆผมเชื่อแบบนั้นนะกูส่งไปดู ยังอยู่กันที่อาจารย์วันนอร์นะครับก็มีการพูดถึงเกี่ยวกับเรื่องของภาพรวม ทำงานใน 1 ปีที่ผ่านมาเหรอครับ อาจารย์วันนอร์ก็บอกนะครับว่าภาพรวมการทำงานในหนึ่งปีที่ผ่านมาอยู่ในเกณฑ์ที่ดีนะคะ ต้องทำให้ดีกว่านี้นะครับ ไปติดตามกันครับกับอาจารย์วันนอร์มะทาครับประธานสภาผู้แทนราษฎรก็ให้สัมภาษณ์ถึงการประเมินการประชุมสภาผู้แทนราษฎร ว่าจะมีการประชุมเรื่องของการทำงานของสำนักงานเลขาธิการสภาผู้แทนราษฎรซึ่งเป็นการทำงานหรือว่า อยู่ในระดับดีครับแต่ต้องให้พยายามต่อไปอย่างน้อยก็ให้อยู่ในระดับ ดีมากกว่านี้ณเดช ทั้งนี้โดยภาพรวมพอใจหรือไม่กับการทำงานตลอด 1 ปีที่ผ่านมา โทรบอกนะครับว่าตลอดการทำงานที่ผ่านมาถือว่า ทำงานได้ค่อนข้างดีและเป็นประโยชน์กับประชาชนโดยเฉพาะการประชุมสภาผู้แทนราษฎรที่ผ่านมา ไม่มีการประชุมร่มในครับ องค์ประชุมไม่ครบ คลังองค์ประชุมครบหมดนะครับสามารถที่จะลงมติได้ด้วยความเรียบร้อยแล้วก็เป็นประโยชน์ ประชาชน นอนครับไปฟังดูครับจบ คนอื่นต้องขอขอบคุณสื่อมวลชนขอบคุณสมาชิก สภาผู้แทนราษฎรสมาชิกวุฒิสภานะครับ ไม่ได้ช่วย ดำเนินการกิจการของ เราดำเนินไปด้วยดีนะครับ ในการประชุมสมัยนี้ก็อยากจะเหมือนกับ อัตราได้แถลงแล้วว่า ขอบคุณครับป๋านะครับ สวัสดี ในการประชุมเรา เป็นไปด้วยดีไม่มีการทด สภาล่มองค์ประชุมไม่ครบนะครับถึงแม้เราจะมีปัญหาก็เถียงกันบ้าง ธรรมดาของสะพานครับ สะพานวันที่ จุ๋ม เขียนปัญหาต่างๆหรือผ่านต่างๆไปได้ กูต้องถามอาจารย์วันหน้ายังมีกล่าวถึงเกี่ยวกับเรื่องของการประชุมสภาผู้แทน ราษฎรได้บรรจุร่างพรบในระเบียบวาระการประชุมเพื่อรอการพิจารณาในวาระ 1 จำนวน 40 ฉบับขณะนี้อยู่ระหว่างการพิจารณาให้คำรับรองของนายกรัฐมนตรีเนื่องจากเป็นร่างที่ ด้วยการเงิน 20 ฉบับนะครับ ก็อยู่ระหว่างรับฟังความคิดเห็นและวิเคราะห์ผลกระทบที่อาจจะเกิดขึ้นตามรัฐธรรมนูญมาตรา 77 จำนวน 5 ฉบับ อยู่ระหว่างพิจารณาของคณะกรรมาธิการจำนวน 14 ฉบับกรรมาธิการพิจารณาเสร็จแล้ว 3 ฉบับ อยู่ระหว่างการพิจารณาของวุฒิสภา 5 ฉบับนะครับอยู่ระหว่างการพิจารณาของคณะกรรมาธิการร่วมกัน 1 ฉบับ และได้รับความเห็นชอบจากรัฐสภาจำนวน 5 ฉบับนั่นเอง พระราชบัญญัติที่มีสิทธิ์เลือกตั้งเสนอนะครับก็ได้มีการบรรจุวาระการประชุมสภา 5 ฉบับอยู่ระหว่างการ ธนาคารรับของนายกรัฐมนตรีฉบับและอยู่ระหว่างเชิญชวนให้มีการเข้าชื่อเสนอ หมาย 23 ฉบับนะครับ สรุปการพิจารณาญัตติสภามีมติส่งรัฐบาลดำเนินการ 15 จำนวน 5 เรื่องนะครับ มีญัตติที่สภามีมติหรือมอบหมายให้กรรมาธิการพิจารณารับทราบรายงานและเห็นชอบกับข้อใด 8 เรื่อง 20 ยักษ์ รับทราบรายงานแต่ไม่เห็นชอบกับข้อสังเกต 1 เรื่อง ถึงญัตติรอบรรจุระเบียบวาระที่ 2 เรื่อง 80 อยู่ระหว่างการพิจารณาของคณะกรรมาธิการ 18เรื่อง 65 ญัตตินะครับมีญัตติที่บรรจุระเบียบวาระการประชุมเรื่องการพิจารณาของ 66 ญัตติมีรายงานที่สภาผู้แทนราษฎรพิจารณาแล้ว 7 เรื่องรอบรรจุระเบียบวาระการประชุม 4 เรื่อง พิจารณากระทู้ถามสดด้วยวาจา 18 กระทู้ครับ กระทู้ถามทั่วไปที่ได้ตอบในที่ประชุม 180 กระทู้และทั่วไปต่อนะราชกิจ เบรคสา 447 กระทู้ กระทู้ถามแยกเฉพาะ 172 กระทู้สมาชิกปรึกษาหารือเกี่ยวกับเรื่องของปัญหาความเดือด ร้อนของประชาชน 2000 600 42 ข้อหารือนะครับมีการรับทราบรายงานของส่วนราชการหน่วยงานของรัฐรัฐวิสาหกิจ และองค์กรอิสระ 26 เรื่องนางเอกในถ้ำยังมีการกล่าวถึงการประชุมร่วมกันของรัฐสภาครับผู้ชม นี่ก็มีการพิจารณาร่างรัฐธรรมนูญแห่งราชอาณาจักรไทยโดยได้ระเบียบมีการบรรจุระเบียบวาระ เพื่อที่จะรอการพิจารณา 1 ฉบับนะครับและรอการบรรจุระเบียบวาระอีก 14 ฉบับ การพิจารณาร่างพระราชบัญญัติประกอบรัฐธรรมนูญรอบรรจุระเบียบวาระการประชุม 2 ฉบับ อยู่ระหว่างนายกรัฐมนตรีพิจารณาให้คำรับรอง 1 ฉบับ มีการให้ความเห็นชอบหนังสือสัญญา 1 ฉบับและแถลงนโยบายคณะรัฐมนตรีต่อรัฐสภา ตามมาตรา 162 จำนวน 1 ครั้งครับโดยไม่ได้มีการอภิปรายไม่ไว้วางใจนั้นเองครับ ก็เป็นความสำคัญที่สุดของประธานสภาผู้แทนราษฎรมาแถลงด้วยตนเอง ที่เกี่ยวข้องกับการทำงานของสภาสรุปผลงานของสภาในช่วงเวลาที่ผ่านมาให้ประชาชนได้รับทราบกันนะคะ กฎหมายสำคัญสำคัญเนี่ย เข้าสู่สภาวะฉบับชายก็มีหลายยุติในกระทู้ถามประเภทต่างๆในผู้ชมก็ติดตามผนังต้องเป็นของเรา การปรึกษาหารือกูก็เห็นอยู่ทุกๆสัปดาห์วันพุธกับวันพฤหัสบดี 2000 กว่าบาท 612 ข้อหารือ เยอะจริงๆซึ่งเป็นปัญหารออยู่การแก้ไขใช่เช่นกันนะครับ จะรอนะ วัดกันที่ความต่อเนื่องกับ The icon โอ้โหเขาบอกว่าเป็นจักรวาลไปแล้ว ไปขายที่ไปเกี่ยวข้องกับไอ้คนเนี้ย ส่วนใหญ่จะมีปัญหาจ่ายล่าสุดในคณะกรรมาธิการป้องกันและปราบปรามการฟอกเงินและยา ของสภาผู้แทนราษฎร ซึ่งมีสสเลิศศักดิ์พัฒนชัยกุลนั่งเป็นประธานกรรมการอยู่ บอกว่าจะมีการติดตามความคืบหน้าเชิญหน่วยงานมาชี้แจงข้อมูล ผู้เสียหายได้ไหมข้อมูลกับคณะกรรมการเพิ่มเติมด้วยนะครับ การเปิดเผยล่าสุดของสศักดิ์พัฒนชัยกุล ประธานคณะกรรมาธิการป้องกันและปราบปรามการฟอกเงินและยาเสพติด ของสภาผู้แทนราษฎร ได้เปิดเผยผลการประชุมของคณะกรรมาธิการในการพิจารณาประเด็นของดิไอคอนกรุ๊ป โดยมีการเชิญคณะกรรมการป้องกันและปราบปรามการฟอกเงินหรือปปง ตำรวจสอบสวนกลาง กูไปถึงผู้เสียหายได้มาให้ข้อมูลกับคณะกรรมาธิการด้วยเช่นกันนะครับ ผลการประชุมของคณะกรรมการจะมีการติดตามในส่วนของปปงเรื่องของการอายัดทรัพย์สินว่ามีความคืบหน้าเป็นอย่างไร มีความเหมาะสมมากน้อยแค่ไหนจากว่าคดีมีการโอนไปให้กับ DSI ไปแล้วนะในขณะนี้ และในส่วนของตำรวจสอบสวนกลางมีการสอบถามถึงการดำเนินการความคืบหน้าไปถึงไหนแล้ว ผู้ที่ถูกกล่าวหาในคดีนี้ต้องเป็นคนกลุ่มไหนบ้าง แล้วก็มีการโยนกันไปโยนกันมาระหว่างผู้เสียหายกับแม่ข่ายที่ปรากฏเป็นข่าวนะครับ ชุดตำรวจสอบสวนกลางบอกว่าคดีนี้เป็นแชร์ลูกโซ่ สสศักดิ์พัฒนชัยกุลประธานกรรมาธิการกล่าวว่า หน่วยงานหนักขนาดนี้ก็คือ DSI และปปง มีอำนาจในการสอบสวนเส้นทางการเงินของผู้ต้องสงสัยและผู้ถูกกล่าวหาอยู่แล้ว ดังนั้นกลับมาที่กาญ ก็มีแนวทางจะติดตามเรื่องนี้ให้ถึงที่สุดต่อไป ซึ่งถ้าหากมีการพิจารณาในกรรมการชุดใหญ่ 2-3 ครั้งแล้วยังไม่จบเลยนะครับ ต้องมีการตั้งอนุกรรมการขึ้นมาและก็ไปติดตามเรื่องนี้ให้ถึงที่สุดต่อไปเช่นกัน ส่วนกรณีของ The icon Group ขยายไกลไปถึงทนายตั้มนะคะที่ชม อ้างว่าตบทรัพย์กันเนี่ยต้องตรวจสอบหรือไม่อย่างไร ประธานกรรมาธิการเลือกสักวา ต้องดูก่อนว่ามีส่วนที่เกี่ยวข้องกับคดีนี้มากน้อยแค่ไหน ซึ่งตอนนี้กรรมการภารกิจจากสภาผู้แทนราษฎรที่มีมติมานะฮะ เรื่องนี้ในเรื่องของเนื้อหาสาระเกี่ยวข้องกับดิไอคอนก่อน เกี่ยวกับแชร์ลูกโซ่การฉ้อโกงประชาชนรวมถึงมีการพิจารณาแก้ไขกฎหมายหรือเสนอร่างกฎหมายฉบับใหม่ ที่พักการศึกษาไปแล้วให้เป็นปัจจุบัน อันนี้เบอร์ถามว่าทางพรรคพลังประชารัฐ ได้แถลงข่าวมาเชื่อมโยงกับทางพรรคเพื่อไทยนะบอกว่าเทวดาจริงๆเนี่ยอยู่ในพรรคเพื่อไทยนะ การเปิดอักษรย่อออกมาด้วย สรศักดิ์ในฐานะประธานกรรมาธิการบอกว่าตนไม่ทราบเรื่องนี้ กรรมาธิการคณะนี้ไม่มีส่วนเกี่ยวข้องกับ D icon Group แม้กระทั่งบุคคลของสภาชุดที่แล้วจึงสบายใจได้ว่า เรามีความบริสุทธิ์ใจในการดำเนินการเรื่องนี้อย่างเต็มที่อย่างแน่นอน ส่วนตัวอักษรย่อนั้นคงต้องรอตรวจสอบและหาให้ได้ชื่อจริงก็คือใครภาคมีความเชื่อมโยงอาจจะมีการเชิญมาชี้แจง ถ้ามีหลักฐานจริงๆเข้ามานะครับ ส่วนคนอื่นที่เป็นอักษรย่อดังกล่าว ใครเป็นประธานคณะกรรมาธิการในสมัยที่แล้วนั้น สรศักดิ์ระบุว่า คนไม่คิดว่าไม่ใช่เป็นส่วนของกรรมการปปงนะ อาจจะเป็นคณะอื่นหรือไม่อย่างไร บอกว่าไม่มีสาระนะกับเรื่องนี้นะว่ากรรมาธิการที่เกี่ยวข้องในอดีตเรื่องที่ผ่านมา ก็เป็นแค่กรรมการคุ้มครองผู้บริโภค วิธีการป้องกันและปราบปรามการฟอกเงินและยาเสพติด กรรมาธิการไม่ได้มีเหตุจูงใจหรือให้ตรวจสอบทุกเรื่องดังนั้นก่อนหน้านี้นะไม่มีผู้ร้องเรียน หรือจะไม่เข้าสู่การบริการก็ไม่ได้มีการตรวจสอบก็ต้องให้ความเป็นธรรมกับกรรมาธิการด้วยเช่นกัน ดังนั้นมีการกล่าวอ้างมาถึงโดยไม่มีมูลเหตุผลที่เพียงพอทำให้เกิดความเข้าใจผิดได้ เรื่องนี้เป็นแค่ความเข้าใจไม่ตรงกัน ความเข้าใจผิดก็เป็นสำคัญกรรมาธิการไม่ได้มีหน้าที่ในการติดตามทุกเรื่องทุกขั้นตอน ซึ่งหากไม่มีการร้องเรียนเข้ามารับบริการก็ไม่ทราบนะคะ แต่ถ้ามีการร้องเรียนเข้ามาแล้วไม่ปฏิบัติหรือไม่ติดตามถือว่าละเว้นการปฏิบัติหน้าที่ ปิดท้ายด้วยครับอย่างไรก็ตามกรณีก็มีการพาดพิงไปถึงพรรคเพื่อไทย ประธานกรรมาธิการเลือกจากยืนยันว่า พรรคเพื่อไทยไม่มีส่วนเกี่ยวข้องกับเรื่องนี้ใดๆทั้งสิ้น พร้อมกับบอกว่าเป็นมารยาทของพรรคการเมืองด้วยเช่นกัน ก็ควรจะแก้ปัญหาของตนเองให้เรียบร้อยก่อนไม่ใช่มาโยนมาพาดพิงพักกันมื้ออื่น คิดว่าไม่ค่อยเหมาะสม ต้องใช้วิจารณญาณในการพิจารณาคดีต่างๆดีๆด้วยนะฮะเรื่องนี้โดยตรง ไปเกี่ยวข้องกับบุคคลหรือพรรคการเมืองที่จะต้องมีการพูดถึงกันต่อไปด้วยนะครับ หากูชอบไปดูการประชุมนัดแรกของคณะกรรมาธิการร่วมกันเพื่อที่จะมีการพิจารณา ร่างพระราชบัญญัติการออกเสียงประชามติในการ ก็มีการแต่งตั้งเกี่ยวกับเรื่องของประธานคณะกรรมาธิการร่วมถึงตำแหน่ง ในคณะกรรมาธิการแล้วด้วยมีการนัดประชุมกันในครั้งถัดไปครับ กายนนี้นะเก๋กลับ การประชุมคณะกรรมาธิการร่วมกันเพื่อพิจารณาร่างพระราชบัญญัติว่าด้วยการออกเสียงประชามติ ที่ผชนัดแรกครับมีนายประยุทธ์ศิริพานิชส.ส. แบบบัญชีรายชื่อพรรค ทำหน้าที่เป็นประธานการประชุมชั่วคราวในการพิจารณาเลือกตำแหน่งต่างๆในกรรมาธิการ วุฒิชาติกัลยาณมิตรสมาชิกวุฒิสภาครับได้มีการเสนอพลตำรวจตรีจัตวา แสงเพชรสมาชิกวุฒิสภาเป็นประธานคณะกรรมาธิการเมืองจะได้ทำหน้าที่ในการประชุมกรรมาธิการของวุฒิ มาตั้งแต่ต้นขณะที่ฝั่งของสมาชิกสภาผู้แทนราษฎรได้เสนอชื่อคุณประยุทธ์ ชิงตำแหน่งประธานคณะกรรมาธิการในขณะที่คุณนพดลปัทมะสมาชิกสภาผู้แทนราษฎรแบบบัญชีรายชื่อ เพื่อไทยก็บอกนะครับว่าต้นไม่อยากพูดไปเดียวนะครับว่าสมีความชอบธรรมมากกว่าสวป เนื่องจากทุกคนก็เป็นผู้แทนประชาชนและกลไกระบบรัฐสภา สุดท้ายไว้ที่ส ไม่ได้ว่าเราต้องการแสดงอำนาจและสุดท้ายประธานก็โหวตไม่ได้อยู่ดีนะครับ เนื้อหาการแก้ไขอยู่ที่ตัวบทซึ่งประธานโหวตไม่ได้ด้วยซ้ำไป ฉะนั้น ให้สาวๆเป็นประธานน่าจะดีที่สุดนั่นเองนะครับ อีก 15 ซมครับคุณผลิตวัฒนสินครับสมาชิกสภาผู้แทนราษฎรแบบบัญชีรายชื่อพรรคประชาชนนะครับ ก็บอกข้อโต้แย้งของเหตุผลที่ว่าพลตำรวจตรีศตวรรษได้รับเลือกเป็นประธานคณะกรรมาธิการวุฒิสภา จะได้มาเป็นประธานคณะกรรมาธิการร่วมนั้นก็แปลว่าหากประธานฝั่งส มานั่งในที่นี้ ต้องได้เป็นประธานคณะกรรมาธิการร่วมเช่นเดียวกัน เชื่อมั่นเช่นนั้นนะครับแต่ความจริงหากจะใช้ปัจจัยนั้นนะครับคนที่ได้รับฟังความเห็นหลากหลายที่สุดก็คือคนที่นั่งอยู่ในกรรมาธิการ ทั้งฝั่งสสและสว คุณนิกรจำนงเป็นต้น คุณผลิตได้มีการเปิดเผยผลการประชุมนะครับว่าวันนี้ การพิจารณาเพียงวาระเดียวนะครับมีการเลือกบุคคลให้ดำรงตำแหน่งต่างๆ โดยที่ประชุมได้มีมติเสียงข้างมากเลือกพลตำรวจตรีจัตวาสมาชิกวุฒิสภา ประธานคณะกรรมาธิการคณะที่คุณประยุทธ์ศิริพานิชย์ครับเป็นรองประธานคณะกรรมาธิการคนที่หนึ่ง คุณวุฒิชาติกัลยาณมิตรสมาชิกวุฒิสภาเป็นโฆษกคณะกรรมาธิการและจะมีการประชุมครั้งถัดไปครับ 6 พฤศจิกายนนี้ในช่วงเวลา 13:00 น ครับ กลับเมื่อปรากฏชื่อในส่วนของศพมานั่งเป็นประธานคณะกรรมาธิการร่วมกันขนาดนี้เนี่ยเรื่องของการออกเสียงประชามติ ก็มีการตั้งคำถามขึ้นมาว่าอาทิตย์ทางจากนี้ไปเนี่ย เรื่องของการออกเสียงประชามติจะทำอย่างไร Double walled City หรือ sympathy มันจะเกิดขึ้นอย่างไรว่าเป็นสัญญาณนึงที่ชัดเจนหรือเปล่า แล้วก็ตั้งคำถามกันเป็นประธานคณะกรรมาธิการร่วมกันนะครับ พรุ่งนี้ไปพักกันก่อนสักครู่นึงเดี๋ยวช่วงหน้าตามกันต่อห้องข่าวรัฐสภาจะได้เมื่อเช้า โดยเฉพาะพรรคประชาชนปิดสมัยประชุมครับ บอกว่าจะเดินสายรับฟังความคิดเห็นที่เกี่ยวข้องกับการศึกษา เขาบอกว่ามี หลายคนต้องการเสนอความเห็นเรื่องนี้ไปรับฟังความเห็นจากประชาชนจะไปที่ไหนจะติดตั้งกันช่วงหน้า ห้องข่าวรัฐสภาแชนแนลภาคเช้าครับ คุณรู้จักรัฐสภามากน้อยขนาด ผมเชื่อว่ายังมีอีกหลายเรื่องราว ที่คุณยังไม่รู้เกี่ยวกับรัฐสภา ชวนเพื่อนมาทำความรู้จักรัฐสภาให้มากขึ้น เปิดมุมมองที่คุณไม่เคยเห็นไปพร้อมๆกัน ในช่วงของ ความรู้กับโฆษกประธานสภาผู้แทนราษฎร โทรทัศน์รัฐสภา ให้คุณไม่พลาดทุกการอัพเดทข่าวการเมือง ติดตามได้ในข่าวต้นชั่วโมง รู้ข่าวนิติบัญญัติก่อนไป สถานีวิทยุกระจายเสียงและวิทยุโทรทัศน์รัฐสภา มีวัตถุประสงค์หลักเพื่อเผยแพร่การถ่ายทอดสดการประชุมสภา รวมทั้งการนำเสนอข่าวและผลิตรายการต่างๆตลอดจนสาระความรู้เพื่อเป็นประโยชน์ต่อสาธารณะ ช่องทางการรับชมแบบออนไลน์ ยืนหยัดทำหน้าที่สื่อสารสาธารณะเพื่อสร้างความเข้าใจอันดีระหว่างรัฐสภา PP Channel ซื้อรัฐสภาเพื่อประชาชน ติดตามช่องที่ 2 ของห้องข่าวรัฐสภาชนะภาคเช้าเป็นช่วงของการปิดสมัยประชุมนะไม่ส่งสักนิดนึงว่า วันนี้วันพฤหัสบดีเดือนจะมีการประชุมสภา ปิดสมัยประชุมแล้วก็ไม่มีการอภิปรายการประชุมในรัฐสภาทั้งการประชุมส.ส และการประชุมสวก็มีรายการต่างๆในช่อง 10 ของเราและติดตามได้ทุกช่วงข่าว ใช่หาช่องทางออนไลน์ก็ติดตามกันได้ด้วยเหมือนกันแน่ ช่องทางออนไลน์จะมีกิจกรรมให้ผู้ชมได้เล่นกัน เรียนเชิญผู้ชมและผู้ฟังได้ครับณเวลานี้เข้าไปที่ Facebook Lite วิทยุและโทรทัศน์รัฐสภาที่ออกอากาศสดอยู่ในขณะนี้เรามีกิจกรรมช่วงการปิดสมัยประชุมสภาแบบนี้มาฝากด้วย เข้าไปดูหน้าเพจหน้าจอดับเวลานี้นะกูไปชมทีมงาน ขึ้นหน้าจอสักหน่อยครับ เป็นภาพของสหนุ่มท่านดึงไว้เด็กเลยน่ารักไปทีเดียว ผู้ชมร่วมสนุกกับช่อง 7 ของเราวิทยุและโทรทัศน์รัฐสภา คล้ายกันหน่อยครับว่า รูปที่ปรากฏหน้าจออยู่ในขณะนี้เป็นสสท่านใดและพรรคการเมืองใดด้วยจะได้หาคนชมไปร่วมสนุกกันได้นะครับที่เพจวิทยุและโทรทัศน์ รัฐสภานะครับผู้ชมฮะ นี่แหละฮะถ้าเกิดกูชมเห็นน้าก็จะมีผู้ชม มาร่วมสนุกกับเรา ร้านค้าที่ระเบิดอยู่นี่เราไม่เคยรู้เลยนะว่าใครอ่ะ สสปัจจุบัน นะ พรรคการเมืองไหนท่านใดผู้ชมสามารถที่จะ มาตอบคำถามได้นะคะที่หน้าเพจของวิทยุและโทรทัศน์รัฐสภาหลังจากที่ตอบแล้วเนี่ย กดไลค์ให้เราหน่อย ออกไปด้วยแชร์ไปให้เพื่อนด้วย ร่วมกันสนุกกันนะกูตบเนื่องจากว่า เรามีของที่ระลึกเตรียมมอบให้กระเป๋าผ้าลดโลกร้อน 3 ใบ 3 รางวัล เดี๋ยวเราจะมีการสุ่มผู้โชคดีเพื่อที่จะแจกกระเป๋าผ้ากันนะ เราเคยเห็นกระเป๋าผ้าสวยๆเลยนะ มีหลายเวอร์ชั่นมีหลายรุ่นนะกูส่งต้องบอกว่าเป็น ของที่ระลึกที่พวกเราเตรียมไปให้คนอื่นชมทำสวยมากเป็นโลโก้ของช่อง อีกสักครั้งได้ไหมครับทีมงาน เป็นภาพของสสวทท่านใดนะ ดูรูปภาพด้วยครับหน้าจอที่ปรากฏอยู่ในขณะนี้เข้าไปที่เพจวิทยุและโทรทัศน์ รัฐสภา ทายซิใครเอ่ยจับนะ 2 หนุ่มคดีเนี่ยเป็นใคร ผมสามารถรู้สึกกับเราได้เป็นประจำในการส่งคำตอบได้ถึงวันที่ 4 พฤศจิกายนนี้นะครับผู้ชมครับ แล้วเดี๋ยว วันที่ 5 พฤศจิกายน ทีมงานของเราจะมาเฉลยในเพจการสอนขั้นนี้ เป็นใคร ผมเชื่อว่าถ้า บอกชื่อไปเนี่ย แฟนคลับบอกรู้จักละ ฟังการอภิปรายในสภาล่าสุดครั้งละหลายเรื่องไม่ว่าจะเป็นญาติต่างๆรวมไปถึง ช่วงของการปรึกษาหารือในที่ประชุมสภาปรึกษาหารือปัญหาความเดือดร้อนของพี่น้องประชาชนด้วยนะครับ มาต่อเนื่องนะครับในส่วนของการปิดสมัยประชุมณเวลานี้เนี่ย ก็จะไปเปิดอีกครั้งนึง 12 ธันวาคม 2561 เป็นต้นไป ทำให้ทางพรรคประชาชนบอกว่ามีภารกิจที่จะต้องเดินสายไปรับฟังความคิด ต่างกับพี่น้องประชาชน เกี่ยวกับเรื่องของพรบการศึกษาแห่งชาติด้วยครับ ร้านเปิดเผยล่าสุดของคุณผลิตวัชรสินธุ์ สสบัญชีรายชื่อและเป็นโฆษกของพรรคประชาชนได้กล่าวถึงความคืบหน้าการจัดทำร่างพรบการ สาเหตุชาติฉบับของภาคประชาชน บอกว่าณเวลานี้นะครับจะได้เห็นถึงความสำคัญของการศึกษาการเรียนรู้หลักฐานต่างๆการยกระดับ ชีวิตของประชาชน การพัฒนาประเทศอย่างยั่งยืนไม่ว่าจะเป็นมิติการเพิ่มขีดความสามารถในการแข่งขันของประเทศ การสร้างความเสมอภาคทางการศึกษาการส่งเสริมการมีส่วนร่วมของพลเมืองในสังคม พูดถึงการศึกษาแห่งชาติได้ขนาดนี้ ว่าการผลักดันร่างกฎหมายฉบับใหม่เดี๋ยวจะเป็นการเสนอจัดทำรัฐธรรมนูญการศึกษา ว่างหลักการประกันเชิงนโยบายสอดคล้องกับความต้องการของประเทศในปัจจุบันเนื่องจากว่าตลอดปีที่ผ่านมา ประชาชนมีความพยายามผลักดันพรบการศึกษาแห่งชาติฉบับใหม่ผ่าน 2 ช่องทาง คู่ขนานกันไป ก็คือการจัดทำกฎหมายการศึกษาฉบับพรรคก้าวไกลพรรคประชาชน ขึ้นโครงร่างไปแล้ว มีการพูดถึงการแสวงหาความร่วมมือกับพรรคการเมืองอื่นเป็นช่องทางที่ 2 โดยพยายามนำประเด็นต่างๆของร่างพรรคก้าวไกลไปบรรจุไว้ในด้านฉบับกลาง ถูกนำผ่านกลไกของคณะกรรมาธิการการศึกษาอนุกรรมาธิการร่างพระราชบัญญัติการศึกษา มีคุณโสภณซารัมย์ สสจังหวัดบุรีรัมย์ของพรรคภูมิใจไทยจะเป็นประธานกรรมาธิการอยู่นะครับ แล้วก็มีส.ส. ของพรรคประชาชนไม่ว่าจะเป็นคุณบารมีไวจงเจริญสสบัญชีรายชื่อ อยู่ด้วยแล้ว ปัจจุบันสำหรับช่องทางที่ 2 ทางกรรมการจัดทำร่างฉบับกลางเสร็จเรียบร้อยแล้วนะครับ ยุคหินมีการพูดถึงประเด็นความเห็นต่างๆเบื้องต้นเป็นนิมิตหมายที่ดี หลายพรรคการเมืองนำเอาร่างดังกล่าวไปปรับปรุง เรื่องของจุดยืนของแต่ละพรรคและทยอยเข้าสู่สภา วันนี้คุณประวิทย์กล่าวว่าร่างของประชาชน ทางพรรคก้าวไกลเดิมในอดีตในรูปติดบัตรประชาชนในปัจจุบัน ใช้เวลาช่วงของการปิดสมัยประชุมนำร่างกฎหมายดังกล่าวฉบับนี้ เดินสายรับฟังความคิดเห็นของทุกภาคส่วนไม่ว่าจะเป็นผู้เ****วชาญด้านการศึกษา นักเรียนผู้ปกครองบุคลากรทางการศึกษาภาคเอกชนภาคประชาสังคม และมีกระบวนการมีส่วนร่วมอย่างรอบด้านต่อไป วางรากฐานอย่างเป็นทางการ ในส่วนของการยื่นอย่างเป็นทางการเข้าสู่สภาผู้แทนราษฎรเมื่อเปิดสมัยประชุมมา ก็จะยื่นเข้ามาพิจารณานะครับ ยกตัวอย่างเรื่องของการทยอยการรณรงค์ ความคิดเห็นเพิ่มเติมในช่วง 1-2 เดือนที่ผ่านมารวมถึง 2 เดือนข้างหน้า การพูดถึงการรับประกันสิทธิต่างๆการเข้าถึงการศึกษามีคุณภาพ เรื่องของเสรีภาพทางการศึกษาที่ครอบคลุม ว่าจะเป็นการยกระดับประสิทธิภาพต่างๆการทำงานของครูและบุคลากรทางการศึกษา แล้วจะเป็นการกระตุ้น การใช้ประโยชน์จากเทคโนโลยีทางการศึกษาให้มีประสิทธิภาพมากที่สุดต่อไปด้วยครับ ไปดูเรื่องของการมายื่นเรื่องร้องเรียนต่อประธานสภาผู้แทนราษฎรครับล่าสุด แทนคุณจิตต์อิสระนะครับผู้ชมมาประธานชมรมสันติประชาธรรมก็มีการนำ ผู้เสียหาย เข้ามาร้องเรียนเกี่ยวกับเรื่องของ ความคืบหน้าความเสียหายเกี่ยวกับเรื่องของคดีทุจริตในโครงการจำนำข้าวเท่าไหร่ครับแล้วก็ยังมีอีกเรื่องหนึ่งค่ะคุณสมเกียรติ เรื่องของกรณีการช่วยเหลือนำทรัพย์สินผู้เสียหายเกี่ยวกับเรื่องของกรณีคอนโด แกรนด์ลิฟวิ่งหน่อยครับ ไปติดตามกันครับผู้ชมฮะโดยนายวันมูหะมัดนอร์มะทาประธานสภาผู้แทนราษฎรครับ ได้มอบหมายให้คุณคัมภีร์ดิษฐากรณ์โฆษกประธานสภาผู้แทนราษฎรเป็นตัวแทนรับยื่นหนังสือร้องเรียนจาก แทนคุณ อิสระทรัพย์ประธานชมรมสันติประชาธรรมเพื่อขอเร่งรัดให้มีความคืบหน้าคดีที่มีผู้เสียหาย ที่เกี่ยวข้องกับคดีทุจริตโครงการจำนำข้าวรวมทั้งหามาตรการในการช่วยเหลือนำ หยุดได้เฉลี่ยคืนให้กับผู้เสียหาย กรณีคอนโด วิ่ง รบกวนทางคุณได้บอกนะครับว่าจากการที่ตนได้รับเรื่องร้องเรียนจากประชาชนที่ได้รับผลกระทบ การยึดทรัพย์ อันเนื่องมาจากโครงการจำนำข้าวที่เกิดขึ้นได้มีการยึดทรัพย์ของประชาชนที่จ่ายเงินซื้อ คอนโดในโครงการต่างๆที่บริสุทธิ์ และไม่ทราบเลยว่าเงินที่นำมาลงทุนเช่าซื้อคอนโด วิ่งภายใต้บริษัทกรีฑา Property นั้นนะครับ ตกเป็นจำเลยคดีระบายข้าวจีทูจีในโครงการจำนำข้าว ปปงสั่งยึดทรัพย์ซึ่งมีทั้งหมด 5 โครงการครับผู้ชมครับทั้งโครงการสาทรเจริญราษฎร์ โรงพยาบาลรัชดา- ประชาอุทิศ โครงการพระราม 9 Airport Link โครงการ My Story ลาดพร้าวรัชดา -วงศ์สว่าง มีผู้เช่ากว่า 1 พันคนนะครับรวมมูลค่าราวกว่า 400 ล้านบาท ซึ่งก็เป็นปัญหายืดเยื้อมายาวนานกว่า 10 ปี ได้เข้ามาร้องเรียนต่อประธานสภาผู้แทนราษฎรเพื่อทำหนังสือถึงรัฐบาลให้ใช้อำนาจผ่านกลไกบริหาร หรือให้คณะรัฐมนตรีมีมติกำหนดแนวทางช่วยเหลือเยียวยาผู้เสียหายเนื่องจากเครื่องนี้อยู่ในการ รายการของปปงจนถึงขณะนี้ยังไม่ได้รับความช่วยเหลือแต่อย่างใดนะครับ อีกทั้งเงินที่ลงทุนไปนั้นไม่ได้เป็นเงินที่เกี่ยวข้องกับการทุจริตโครงการจำนำข้าวแต่ประการใด ขอให้รัฐบาลและหน่วยงานที่เกี่ยวข้องเร่งให้การช่วยเหลือประชาชนที่ได้จ่ายให้เป็นการลงทุนในโครงการ ซื้อคอนโดด้วยเงินบริสุทธิ์นี้ หรือว่าช่วยเหลืองานจัดหางบกลางคืนให้กับประชาชนที่มีการซื้อคอนโดผ่านโครงการต่างๆ เพราะว่ากรณีฟ้องร้องดังกล่าวนั้นได้ดำเนินการ นานแล้วนะครับกูส่งครับ ไปกับพี่ความเดือดร้อนของพี่น้องชาวประมงที่เป็นเครือข่ายกัน 22 จังหวัด ได้เดินทางมาที่สภาจับมาเรียกร้องบอกว่าขอให้ช่วยเหลือหน่อยไปซื้อเรือคือในการทำการประมงด้วยนะครับ เวลาที่ผ่านมา ประสบกับปัญหาเยอะเหลือเกินการทำประมงก็ติดเรื่องของกฎหมาย Ru ล่าสุดนักเดินทางวันที่สภาแล้วก็มาเรียกร้อง ขอให้ไปแก้ไขปัญหานี้อย่างเร่งด่วนต่อไปครับ บรรยากาศที่ประชุมเห็นอยู่ในหน้าจอขณะนี้คุณศักดินัยนุ่มหนูในฐานะประธานคณะกรรมาธิการการเกษตรและสหกรณ์ของสภาผู้แทนราษฎร หนังสือจากกลุ่มเครือข่ายชาวประมง 22 จังหวัดอะไรครับ ที่ประสงค์ขายเรือคืนรัฐตามโครงการนำเรือประมง ออกนอกระบบ เพื่อการจัดการทรัพยากรทางประมงอย่างยั่งยืน ที่ผ่านขั้นตอนของกรมประมงจำนวน 923 รำ แล้วเหลืออยู่ในระหว่างการอุทธรณ์ตกหล่น 10 เรื่องจากรัฐบาลไม่มีนโยบายต่อทางรัฐสภานะแถลงไว้ เมื่อวันที่ 12 กันยายนที่ผ่านมา การแถลงนโยบายดังกล่าวทำให้เกิดความกังวลว่าภาคการประมงทางทะเลอาจจะขาดการเหลียวแล โดยตลอดเวลา 10 ปีที่ผ่านมานะฮะ ทรัพยากรสัตว์น้ำในน่านน้ำไทยตกอยู่ในสภาวะเสื่อมโทรม กิจการประมงของไทยประสบปัญหา การบริหารผิดพลาด เรื่องของนโยบายต่างๆที่เป็นปัญหาในช่วงเวลาที่ผ่านมา ยกตัวอย่างมีการออกกฎหมายโดยเร่งด่วน ไม่เป็นธรรม มีบทบัญญัติให้สอดรับกับข้อเท็จจริงและบริบทของสังคมไทย ปริมาณการจับสัตว์น้ำที่ลดลงราคาสินค้าสัตว์น้ำตกต่ำ ผู้ประกอบการต้องขาดทุนทำให้เรือประมงต้องจอดรอนะครับหลายๆต้องมีหนี้สินล้นพ้นตัว ครอบครัวแตกแยก อีกทั้งโครงการนำเรือประมงออกนอกระบบเพื่อการจัดการทรัพยากรประมงทางทะเลที่ยั่งยืน ยังไม่มีความคืบหน้า โดยเฉพาะกลุ่มเครือข่ายเรือประมง 22 จังหวัด 923 ลำ ที่เป็นโครงการล่าสุด ไม่เกิดปัญหาความเดือดร้อนต่อชาวประมงเป็นอย่างมาก วันนี้กลุ่มชาวประมงเครือข่ายของเรือคืนละหน่อยนะครับตามโครงการที่ผ่านการดำเนินการตามขั้นตอนของกระบวนกรมประมงณขณะนี้ 923 ดำ ขอให้ทางรัฐบาลได้พิจารณาดำเนินโครงการรับซื้อเรือประมงคืนเป็นการเร่งด่วน ให้ผู้ประกอบการเรือประมง มีรายชื่อในระบบโครงการผ่านขั้นตอนต่างๆที่รัฐกำหนดไว้แล้ว ได้ปลดภาระค่าใช้จ่ายที่จะต้องดูแลรักษาเรือให้คงอยู่และจะได้ดำเนินชดเชยจากโครงการนำเรือออกนอกระบบ การจัดการทรัพยากรทางประมงทะเลอย่างยั่งยืน ไปใช้หนี้ที่กู้ยืมมา ขอบคุณสำหรับการปรับเปลี่ยนอาชีพใหม่ต่อไปในอนาคตด้วย ท้ายประธานคณะกรรมาธิการการเกษตรและสหกรณ์ ข่าวภายหลังของการรับหนังสือด้วยครับบอกว่า งานกรรมาธิการจะนำเรื่องดังกล่าวเข้าสู่การพิจารณา โดยจะมีการเชิญหน่วยงานที่เกี่ยวข้องโดยเฉพาะกรมประมง มาให้ข้อมูลความคืบหน้าของการดำเนินการ ทั้งปากไปถึงรัฐบาลอย่านิ่งนอนใจนะ รู้จักเรื่องนี้ประชาชนต้องทุกข์ทรมานเป็นอย่างมาก อำนาจรับรู้ว่าชาวประมงต้องเผชิญกับความยากลำบาก หน้าที่ของทางรัฐบาล แก้ไขปัญหาให้กับพี่น้องชาวประมง 22 จังหวัดอย่างจริงจังและจริงใจต่อไปด้วยนะครับ ประธานคณะอนุกรรมาธิการด้านการตลาดทุนและธุรกิจประกันภัยวุฒิสภานะครับ รับเรื่องร้องเรียนเกี่ยวกับเรื่องขอให้เร่งตรวจสอบคดีของบริษัท ที่เขาบอกว่าเป็นบริษัทอาร์ตคอร์ปอเรชั่นจำกัดมหาชนนะคะเกี่ยวกับเรื่องของคดีทุจริต ไปติดตามกันดูครับคุณโจมากับคุณปฏิมาจีระแพทย์ครับประธานคณะอนุกรรมาธิการด้านตลาด และธุรกิจประกันภัยวุฒิสภาครับรับเรื่องร้องเรียนจากคุณเอกพัฒน์ ศรีอักษรภาพรครับผู้เสียหายและตัวแทนผู้เสียหายจากหุ้นกู้ของ เพื่อขอให้ตั้งคณะกรรมการตรวจสอบการปฏิบัติหน้าที่ของหน่วยงานที่เกี่ยวข้องในกรณีคดีทุจริตและชอบ ส่งของบริษัทอาร์ตคอร์ปอเรชั่นจำกัดมหาชนว่าบกพร่องต่อหน้าที่หรือมีการเลือกปฏิบัติ และได้เสื้อประโยชน์ให้กับผู้ที่มีส่วนเกี่ยวข้องในการกระทำผิดหรือไม่ ตามที่สำนักงานคณะกรรมการกำกับหลักทรัพย์และตลาดหลักทรัพย์หรือว่ากลตกล่าวโทษบริษัท หาคอร์ปอเรชั่นจำกัดมหาชนกรรมการอดีตกรรมการและอดีตผู้บริหารของ กรมสอบสวนคดีพิเศษหรือว่า dsr กรณีรุ่นการกระทำหรือว่ายินยอมให้มีการลง ความเห็นข้อความเท็จในบัญชีเอกสารของก๊าซและบริษัทย่อย ช่วงปี 2562-2565 เพื่อให้รัวๆ คนใดๆและเปิดเผยงบการเงินในแบบแสดงรายการข้อมูลการเสนอขายตรง ตราสารหนี้และร่างหนังสือชี้ชวนที่เชื่อได้ว่ามีการ ตกแต่งงบรวมทั้งปกปิดความ จริงในข้อมูลเฟซชีทและเสนอขายหุ้นกู้ start ซึ่งการกระทำดังกล่าวนั้นเป็นการกระทำโดย หลอกลวงและทำให้ได้ไปซึ่งทรัพย์สินจากประชาชนผู้ถูกหลอกลวง รวมทั้งสิ้น 287 รายนะครับโดยแบ่งออกเป็นผู้ถือหุ้นกู้ 4692 ราย รวมกับ ผู้ถือหุ้นสามัญ 1759 รายเสียหายรวมทั้งสิ้น 1 3261 ล้านบาทนะครับ ซึ่งเป็นประวัติศาสตร์เขตชอบลงครั้งใหญ่สุดของตลาดทุนไทยนั่นเองนะครับนำมาซึ่งความเสียหายทางเศรษฐกิจ ทั้งในประเทศและความเชื่อมั่นของนักลงทุนต่างประเทศเป็นอย่างมากนั้น คุณเอกพัฒน์ยังบอกเลยครับว่านับตั้งแต่เกิดเหตุผิดนัดชำระหนี้ของหุ้นกู้ start ผู้เสียหายจากหุ้นกู้ start รวมตัวกันภายในชื่อตัวจริง เขายื่นเรื่องร้องเรียนขอความเป็นธรรมจากหลายหน่วยงานที่เกี่ยวข้องครับ และติดตามเรื่องอย่างใกล้ชิดมาโดยตลอดแล้วก็เข้าไปยื่นหนังสือต่อประธานอนุกรรมาธิการในครั้งนี้ เรื่องขอให้คณะอนุกรรมาธิการทำการตรวจสอบอย่างโปร่งใสและยุติธรรมเพื่อช่วยเหลือผู้ที่ได้รับความเดือด หลังจากเหตุการณ์ดังกล่าวด้วยนะเอก คุณปิติมารออยู่แล้วนะครับคุณชมวันนี้วันฮาโลวีนคุณกิตติก็ยังคงตามเรื่องของการเลือกตั้งที่สหรัฐอเมริกาอยู่ อเมริกาเขามีการ เฉลิมฉลองกันในเรื่องของ halloween ปกติมีนะครับสำหรับ เทศกาลของเด็กๆ เข้าไปเคาะตามบ้าน นะครับ fitted ส่วนใหญ่ก็จะมีขนมแหละครับเป็น กวาดบ้าน ขนมบ้างนะครับใครได้ขนมเยอะ หรือว่า ทำงานสำเร็จอะไรประมาณนี้มาเราก็มีนะบ้านเราก็มี ในวันนี้บัญชีคู่รักนะ แต่งตัวเป็นผีกันนะครับแล้วก็ไปนัดเดท อะไรแบบนี้สำหรับเมืองไทยนะมีทุกเทศกาลบางคนบอก โสดอ่ะ เจอผี ผีไม่มัวนะรถไม่ได้นะครับสำหรับคนที่พิมพ์ มีเด็กกันไปแต่สหรัฐอเมริกาการเมืองยังเข้มข้นอยู่วันนี้นะครับ เหมือนกันเต็มที่นะครับ ล่าสุดก็ไม่ได้ให้รีบออกมาบอกเลยครับเพราะว่าปั๊มน้ำเป็นอันตรายต่อประเทศเลย เป็นภัยคุกคามระดับชาตินะ นะครับหลายคนโจมตีกันถึงขนาดทำเป็นพิษเริ่มด้วยขนาดนี้เลยนะครับ ไอ้โค้งสุดท้ายแล้ว เพราะว่าอะไรเพราะว่าหลายๆโทรบอกว่าตอนนี้ปั๊มเริ่ม มันนำฮะเดี๋ยวต้องไปติดตั้งกันชนท้ายครั้งสุดท้ายแบบนี้นัดประชุมกันที่จะเปลี่ยนใจเนี่ย แล้วกลับไปเลือกเนี่ย เป็นเรื่องใหญ่คุณเตะนะครับห้องข่าวรัฐสภาต่างประเทศ คุณกิตติสิริ ชัดทุกเรื่อง เป็นคดีหลักคดีรอง เกี่ยวกับเกษตรกรทางภาคเหนือโดยตรงครับ ในวันที่เราหาสิ ทุกกระแส บทบาทมันเปลี่ยนไปการแตกต่างทำให้อะไรบ้างรอนายก คำถามอาจารย์เลยก็มาเยอะ ที่เป็นข่าว จับประเด็นเป็นข่าว ห้องข่าวรัฐสภาแชนแนลภาคค่ำ โทรทัศน์รัฐสภาช่อง 10 คำถามที่คุณสงสัยผมจะข้างบ้านนะมีปัญหาเกี่ยวกับเรื่อง กิ่งไม้ที่คนอื่นมากฎหมายที่คุณอยากรู้ ค่ะ จะมีปัญหาครับอำเภอไหมติดตามรับชมรายการสายด่วนรัฐสภาทุกวันจันทร์ถึงวันศุกร์ เวลา 13:00 น ถึง 15:00 น ปรึกษาปัญหากฎหมายโทร 02 2 0 6 6 1 0 2 และ 02 206 6 1 0 3 LINE ID 10 ออนไลน์สายด่วนรัฐสภาทุกปัญหามีทางออก ความเคลื่อนไหวต่างประเทศวันนี้ยังจับปลากันอยู่ที่การเลือกตั้งประธานาธิบดีครับเดี๋ยวบอกว่าเป็นโค้ง ขายยาบอกว่าเป็นร้อยเม็ดสุดท้ายตอนนี้มัน 50 เมตรสุดท้ายแล้วครับ ยิ่งกว่าอยู่วันเลือกตั้งเท่าไหร่ยิ่งขมึงเกลียวเกี่ยวกับ ความเข้มข้นการเมืองของสหรัฐมากขึ้นทุกวันครับล่าสุดกมลา hiab ผู้สมัคร ชิงชัยตำแหน่งประธานาธิบดีจากแดนมะกันครับออกมาบอกเลยครับว่า เข้าทำเนียบขาวเมื่อไหร่เป็นภัยต่อประชาชนชาวอเมริกันเมื่อนั้นครับโดย khalis รองประธานาธิบดี แล้วก็กันดีๆสักพักเดี๋ยวประกาศครับประกาศออกจนกว่า 7,000 นะครับระหว่างขึ้นเวทีหาเสียงในบริเวณใกล้ๆ ป๋า Washington ที่มารวมตัวกันในการหาเสียงครั้งใหญ่ที่สุด อเมริกันครับว่าโดนัลด์ทรัมป์อดีตประธานาธิบดีแล้วก็คู่แข่งจากพรรครีพับลิกัน เจาะ เปิดประตูแห่งการแก้แค้นคู่ต่อสู้ทางการเมืองของเขาซึ่งหากท่านชนะการเลือกตั้ง แล้วก็ขึ้นเป็นประธานาธิบดีสหรัฐเมื่อไหร่ถามจะเดินเข้าห้องทำงานรูปไข่ในทำเนียบขาวพร้อมกับรายชื่อผู้ที่เห็นต่างกับเขา ได้รับเลือกครับ เธอจะเดินเข้าห้องทำงานพร้อมกับรายการต่างๆที่จะต้อง ทำเพื่อชาวอเมริกันย้ำครับว่าซ้ำตั้งใจที่จะใช้กองทัพสหรัฐกับพลเมืองอเมริกันที่ไม่เห็นด้วยกับเขาและตาม ไม่ใช่ผู้สมัครชิงตำแหน่งประธานาธิบดีที่กำลังคิดว่าจะทำให้ชีวิตของคนอเมริกันนั้นดีขึ้น นี่คือคนที่ไม่มั่นคงหมกมุ่นอยู่กับการล้างแค้นจมอยู่กับความคับแค้นใจ แล้วก็แสวงหาอำนาจที่ไร้การควบคุมครับ นอกจากนี้ยังกล่าวถึงนโยบายของเธอโดยชูเรื่อง ที่มีความแตกต่างจากนโยบายของทรัมป์คือเรื่องใดที่ฉันทำ เขาจะไม่ทำให้ง่ายๆเลยนะครับเช่นนโยบายที่เกี่ยวกับสตรีเป็นต้นครับขณะเดียวกันเธอยังยืนยันครับว่าสิ่งที่ท้าทายของ สหรัฐอเมริกามากที่สุดในขณะนี้ก็คือการลดต้นทุนโดยเฉพาะต้นทุนที่เกิดขึ้นก่อนการ ระบาดของ covid 19 นั่นเองครับ เรื่องของความนิยมทางการเมืองเรื่องของการฝักใฝ่พรรคใดพรรคหนึ่งทางการเมืองระหว่าง น้ำเงินกับผักแดง chemicals นี้นะครับล่าสุดครับ บอกว่าเพี้ยนครับ เป็นบุตรของ George W Bush เป็นลูกสาวนั่นเองนะครับอดีตผู้นำสหรัฐแล้ว George W Bush เป็นคนจากสภาพดีกันครับแต่ล่าสุดครับบอส ลูกของ W Boost นี่ล่ะครับ บอกว่าจะเทคะแนนให้ compass โดยนิตยสาร People ครับ แพร่บทสัมภาษณ์ของนาง boris ครับ แล้วก็บุตรสาวของนายจอร์จดับเบิลยูบุชอดีตประธานาธิบดี จากพิกัดนะครับโดยกะว่าเธอสนับสนุนการรับรองประธานาธิบดีแล้วก็ตัว โอกาสในการเลือกตั้งวันที่ 5 พฤศจิกายนนี้โดยเธอนั้นร่วมลงพื้นที่หาเสียงกับทีมงานของให้วิทย์ในเพนซิลเวเนียด้วยนะครับ ซึ่งเป็นหนึ่งในชีวิตของการเลือกตั้งในครั้งนี้เมื่อช่วงสุดสัปดาห์ที่ผ่านมา อันนี้ตระกูลวุฒิครับเป็นหนึ่งในตระกูล การเมืองเถ้าแก่ครับแล้วก็ทรงอิทธิพลของสหรัฐโดยเฉพาะการเป็นสมาชิกพรรครีพับลิกัน มาตั้งแต่รุ่นปู่ของป้าแล้วนะครับคือจอร์จ h.w. Bush ครับซึ่งเคยดำรงตำแหน่งประธานาธิบดีเหมือนกันแล้วก็บิดาของเธอ ก็ยังเป็นอดีตผู้นำสหรัฐ 2 สมัยอย่างไรก็ตามครับบาบาร่าเปล่าครับว่าเกิดไม่สนับสนุนพรรคการเมืองใดครับ ในขณะที่ George W Bush ก็ไม่เคยแสดงท่าทีอย่างเป็นทางการครับว่าสนับสนุนผู้สมัครรับเลือกตั้งคนใดนับตั้งแต่หมดวาระการดำรงตำแหน่งผู้นำสหรัฐไปแล้วเมื่อปี 2550 2 กับส่วนนายวิชัยนี่ครับอดีตรองประธานาธิบดีสหรัฐในยุคของจอร์จดับเบิลยูบุช แล้วก็นางลิปเจนี่บุตรสาว สนับสนุนแฮริส ไปที่เรื่องของศรีภรรยาของอดีตประธานาธิบดีโดนัลด์ทรัมป์กันบ้างอย่างเมลามีน Oppo อดีตเจ้าหน้าที่ระดับสูงในรัฐบาลของ จอดรถของสามีนะครับโดยกล่าวหาว่าตามนั้น Sizzler ร้านที่บอกว่าเรื่องนี้ แรงเกินไปรับไม่ได้ครับโดยไม่เดือดร้อนครับอดีตสุภาพสตรีหมายเลข 1 ของสหรัฐอเมริกา เป็นภรรยาของโดนัลทรัมป์อดีตประธานาธิบดีของสหรัฐอเมริกาครับ 9:00 น ฉันเป็นกับทางสถานีโทรทัศน์ Fox ครับว่าการที่มีผู้เปรียบเทียบสามีของเธอเป็นไอดอล อดีตผู้นำพรรคนาซีเยอรมันในสมัยสงครามโลกนั้นเป็นเรื่องเลวร้ายอย่างมาก โดยมีดังนี้ครับกล่าวต่อไปครับว่าถ้าไม่ใช่ฮิตเลอร์ครับ แล้วก็การที่ ผู้สนับสนุนยืนเคียงข้างสามีของเธอเป็นการเป็นเพราะทุกคนต้องการเห็นความสำเร็จของอเมริกา ประเด็นดังกล่าวมาจากการที่นาย ก่อน kerry กับอดีต หัวหน้าเจ้าหน้าที่ เอาไปทำทำเนียบขาวสมัยรัฐบาลค้ำให้สัมภาษณ์กับเดอะนิวยอร์กไทมส์ครับเมื่อสัปดาห์ที่แล้วว่าช้างมีคุณสมบัติ ของการศึกษาชีวิตครับจากการที่อดีตผู้นำสหรัฐเคยกล่าวว่าฮิตเลอร์ทำสิ่งที่ดีเหมือนกัน ในขณะที่เขาอยากให้บรรดานายพลในสหรัฐมีคุณสมบัติแบบเดียวกับฮิตเลอร์บ้าง เดี๋ยวก็ตามไปเลียกล่าวคำว่าจุดยืนของเธอเกี่ยวกับการสนับสนุนการทำแท้งเป็นเรื่องที่สามีของเธอทราบดี มีจุดยืนแตกต่างกันแล้วก็กล่าวถึงการที่ฉันนั้นประเชิญกับความพยายามลอบสังหารอย่างน้อย 2 ครั้งว่าทำให้เธอนั้นมีความระมัดระวังในการดำเนินชีวิตมากขึ้น ก็ตื่นสามีในเรื่องนี้มาตลอดครับ โดยตลอดระยะเวลาที่ผ่านมาเร็วถ้าไม่ปรากฏตัวร่วมกำแพงฐานเสียงของปั๊มเลยนะยกเว้นแต่การปราศรัยใหญ่ที่ไม่ดีกว่าการเล่นในนิวยอร์ก วันอาทิตย์ที่ผ่านมาร่วมไปปรากฏตัวด้วย ตามนั้นเป็นหนึ่งในภรรยาแล้วก็เป็นอดีตภรรยานะครับตามนั้นแต่งงานมาหลายครั้งแล้ว นะครับแล้วก็ต้องบอกว่าฉันเป็นผู้ชายคนแรกๆที่บอกว่า ต้องจดทะเบียน รับรองเรื่องทรัพย์สินก่อนการแต่งงานและทรัพย์สินหลังการแต่งงานเรียกว่าแบ่งสมบัติกันให้เรียบร้อย เลิกกันเมื่อไหร่ ไม่มีปัญหาเรื่องของการฟ้องร้อง ทรัพย์สินนั้นเองต้องบอกว่าเป็นเรื่องของทรัพย์สิน การแต่งงานที่ช้ำ เป็นรายแรกๆนะครับที่ทำแล้วก็มีอะไรเนี่ยล่าสุดไปออกที่ฟอกแล้วก็พอ เรียกง่ายๆว่าเป็นสถานีโทรทัศน์ที่เชียร์รีพับลิกันมาตลอดนะครับไม่มีความเห็นไม่ตรงกันกับช้ำเรื่องของการทำแท้ง นะครับ เห็นด้วยกับธรรมดานะแต่ต้องบอกว่าสามีภรรยายังไงก็เคลียร์กัน ล่าสุดบอกว่าไม่ไหวนะหลังจากที่หัวหน้าเจ้าหน้าที่มาบอกว่าทำค่อนข้างที่จะเป็นไปได้ ทำเนียบขาว หมดเวลาของห้องข่าวรัฐสภาจะได้เข้าเช้าประจำวันนี้ได้รับชมรายการของเรา บริการต่างๆของช่อง 10 รัฐสภานะครับ ตะเกียบ และทีมงานทุกคนวันนี้ลาไปก่อนครับสวัสดีครับสวัสดีครับ สวัสดีครับ ดูโทรทัศน์รัฐสภา ออนไลน์ใกล้ชิดโหลดที่ Play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31 ตุลาคม 2567 เวลา 08.00-09.00 น.</dc:title>
  <dc:creator/>
  <cp:keywords/>
  <dcterms:created xsi:type="dcterms:W3CDTF">2024-10-31T02:27:11Z</dcterms:created>
  <dcterms:modified xsi:type="dcterms:W3CDTF">2024-10-31T0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08.00 น.</vt:lpwstr>
  </property>
  <property fmtid="{D5CDD505-2E9C-101B-9397-08002B2CF9AE}" pid="3" name="subtitle">
    <vt:lpwstr/>
  </property>
</Properties>
</file>